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C81BE3" w:rsidRPr="007A32FC" w14:paraId="696C9F8F" w14:textId="77777777">
        <w:trPr>
          <w:trHeight w:val="20"/>
          <w:jc w:val="center"/>
        </w:trPr>
        <w:tc>
          <w:tcPr>
            <w:tcW w:w="1186" w:type="pct"/>
          </w:tcPr>
          <w:p w14:paraId="7FC487AE" w14:textId="77777777" w:rsidR="00C81BE3" w:rsidRPr="007A32FC" w:rsidRDefault="00CE286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US" w:eastAsia="en-US"/>
              </w:rPr>
            </w:pPr>
            <w:bookmarkStart w:id="0" w:name="_GoBack"/>
            <w:r w:rsidRPr="007A32FC">
              <w:rPr>
                <w:rFonts w:ascii="Arial" w:hAnsi="Arial" w:cs="Arial"/>
                <w:bCs/>
                <w:sz w:val="20"/>
                <w:szCs w:val="20"/>
                <w:lang w:val="en-US" w:eastAsia="en-US"/>
              </w:rPr>
              <w:t>Journal Name:</w:t>
            </w:r>
          </w:p>
        </w:tc>
        <w:tc>
          <w:tcPr>
            <w:tcW w:w="3814" w:type="pct"/>
          </w:tcPr>
          <w:p w14:paraId="31962DED" w14:textId="77777777" w:rsidR="00C81BE3" w:rsidRPr="007A32FC" w:rsidRDefault="00CA4098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</w:pPr>
            <w:hyperlink r:id="rId7" w:history="1">
              <w:r w:rsidR="008264CD" w:rsidRPr="007A32FC">
                <w:rPr>
                  <w:rStyle w:val="Hyperlink"/>
                  <w:rFonts w:ascii="Arial" w:hAnsi="Arial" w:cs="Arial"/>
                  <w:sz w:val="20"/>
                  <w:szCs w:val="20"/>
                </w:rPr>
                <w:t>Asian Journal of Arts, Humanities and Social Studies</w:t>
              </w:r>
            </w:hyperlink>
          </w:p>
        </w:tc>
      </w:tr>
      <w:tr w:rsidR="00C81BE3" w:rsidRPr="007A32FC" w14:paraId="57068F06" w14:textId="77777777">
        <w:trPr>
          <w:trHeight w:val="20"/>
          <w:jc w:val="center"/>
        </w:trPr>
        <w:tc>
          <w:tcPr>
            <w:tcW w:w="1186" w:type="pct"/>
          </w:tcPr>
          <w:p w14:paraId="07320F36" w14:textId="77777777" w:rsidR="00C81BE3" w:rsidRPr="007A32FC" w:rsidRDefault="00CE286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US" w:eastAsia="en-US"/>
              </w:rPr>
            </w:pPr>
            <w:r w:rsidRPr="007A32FC">
              <w:rPr>
                <w:rFonts w:ascii="Arial" w:hAnsi="Arial" w:cs="Arial"/>
                <w:bCs/>
                <w:sz w:val="20"/>
                <w:szCs w:val="20"/>
                <w:lang w:val="en-US" w:eastAsia="en-US"/>
              </w:rPr>
              <w:t>Manuscript Number:</w:t>
            </w:r>
          </w:p>
        </w:tc>
        <w:tc>
          <w:tcPr>
            <w:tcW w:w="3814" w:type="pct"/>
          </w:tcPr>
          <w:p w14:paraId="267E516D" w14:textId="77777777" w:rsidR="00C81BE3" w:rsidRPr="007A32FC" w:rsidRDefault="002B068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Ms_AJAHSS_14809</w:t>
            </w:r>
          </w:p>
        </w:tc>
      </w:tr>
      <w:tr w:rsidR="00C81BE3" w:rsidRPr="007A32FC" w14:paraId="1579B57F" w14:textId="77777777">
        <w:trPr>
          <w:trHeight w:val="20"/>
          <w:jc w:val="center"/>
        </w:trPr>
        <w:tc>
          <w:tcPr>
            <w:tcW w:w="1186" w:type="pct"/>
          </w:tcPr>
          <w:p w14:paraId="31A9BD83" w14:textId="77777777" w:rsidR="00C81BE3" w:rsidRPr="007A32FC" w:rsidRDefault="00CE286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US" w:eastAsia="en-US"/>
              </w:rPr>
            </w:pPr>
            <w:bookmarkStart w:id="1" w:name="_Hlk227430666"/>
            <w:r w:rsidRPr="007A32FC">
              <w:rPr>
                <w:rFonts w:ascii="Arial" w:hAnsi="Arial" w:cs="Arial"/>
                <w:bCs/>
                <w:sz w:val="20"/>
                <w:szCs w:val="20"/>
                <w:lang w:val="en-US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57D80662" w14:textId="77777777" w:rsidR="00C81BE3" w:rsidRPr="007A32FC" w:rsidRDefault="00FE25FB" w:rsidP="00FE25FB">
            <w:pPr>
              <w:pStyle w:val="NormalWeb"/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sz w:val="20"/>
                <w:szCs w:val="20"/>
              </w:rPr>
              <w:t>ENHANCING READING COMPREHENSION THROUGH THINK-PAIR-SHARE IN THE GRADE 5 PUPILS OF CATIGBIAN ELEMENTARY SCHOOL</w:t>
            </w:r>
          </w:p>
        </w:tc>
      </w:tr>
      <w:bookmarkEnd w:id="1"/>
      <w:tr w:rsidR="00C81BE3" w:rsidRPr="007A32FC" w14:paraId="33CE894E" w14:textId="77777777">
        <w:trPr>
          <w:trHeight w:val="20"/>
          <w:jc w:val="center"/>
        </w:trPr>
        <w:tc>
          <w:tcPr>
            <w:tcW w:w="1186" w:type="pct"/>
          </w:tcPr>
          <w:p w14:paraId="79347F15" w14:textId="77777777" w:rsidR="00C81BE3" w:rsidRPr="007A32FC" w:rsidRDefault="00CE2864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US" w:eastAsia="en-US"/>
              </w:rPr>
            </w:pPr>
            <w:r w:rsidRPr="007A32FC">
              <w:rPr>
                <w:rFonts w:ascii="Arial" w:hAnsi="Arial" w:cs="Arial"/>
                <w:bCs/>
                <w:sz w:val="20"/>
                <w:szCs w:val="20"/>
                <w:lang w:val="en-US" w:eastAsia="en-US"/>
              </w:rPr>
              <w:t>Type of the Article</w:t>
            </w:r>
          </w:p>
        </w:tc>
        <w:tc>
          <w:tcPr>
            <w:tcW w:w="3814" w:type="pct"/>
          </w:tcPr>
          <w:p w14:paraId="6DFC4070" w14:textId="77777777" w:rsidR="00C81BE3" w:rsidRPr="007A32FC" w:rsidRDefault="00CE286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sz w:val="20"/>
                <w:szCs w:val="20"/>
              </w:rPr>
              <w:t>Research Article</w:t>
            </w:r>
          </w:p>
          <w:p w14:paraId="0140F39D" w14:textId="77777777" w:rsidR="00C81BE3" w:rsidRPr="007A32FC" w:rsidRDefault="00C81B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0D96EA1" w14:textId="77777777" w:rsidR="00C81BE3" w:rsidRPr="007A32FC" w:rsidRDefault="00C81BE3">
      <w:pPr>
        <w:pStyle w:val="BodyText"/>
        <w:rPr>
          <w:rFonts w:ascii="Arial" w:hAnsi="Arial" w:cs="Arial"/>
          <w:sz w:val="20"/>
          <w:szCs w:val="20"/>
          <w:lang w:val="en-US"/>
        </w:rPr>
      </w:pPr>
    </w:p>
    <w:p w14:paraId="7075F01A" w14:textId="77777777" w:rsidR="00C81BE3" w:rsidRPr="007A32FC" w:rsidRDefault="00CE2864">
      <w:pPr>
        <w:pStyle w:val="BodyText"/>
        <w:rPr>
          <w:rFonts w:ascii="Arial" w:hAnsi="Arial" w:cs="Arial"/>
          <w:b/>
          <w:sz w:val="20"/>
          <w:szCs w:val="20"/>
          <w:u w:val="single"/>
          <w:lang w:val="en-US"/>
        </w:rPr>
      </w:pPr>
      <w:r w:rsidRPr="007A32FC">
        <w:rPr>
          <w:rFonts w:ascii="Arial" w:hAnsi="Arial" w:cs="Arial"/>
          <w:b/>
          <w:sz w:val="20"/>
          <w:szCs w:val="20"/>
          <w:highlight w:val="yellow"/>
          <w:u w:val="single"/>
          <w:lang w:val="en-US"/>
        </w:rPr>
        <w:t>PART 1 (Importance of the manuscript)</w:t>
      </w:r>
      <w:r w:rsidRPr="007A32FC">
        <w:rPr>
          <w:rFonts w:ascii="Arial" w:hAnsi="Arial" w:cs="Arial"/>
          <w:b/>
          <w:sz w:val="20"/>
          <w:szCs w:val="20"/>
          <w:u w:val="single"/>
          <w:lang w:val="en-US"/>
        </w:rPr>
        <w:t xml:space="preserve"> </w:t>
      </w:r>
    </w:p>
    <w:p w14:paraId="7788F893" w14:textId="77777777" w:rsidR="00C81BE3" w:rsidRPr="007A32FC" w:rsidRDefault="00C81BE3">
      <w:pPr>
        <w:pStyle w:val="BodyText"/>
        <w:ind w:left="1440"/>
        <w:rPr>
          <w:rFonts w:ascii="Arial" w:hAnsi="Arial" w:cs="Arial"/>
          <w:bCs/>
          <w:sz w:val="20"/>
          <w:szCs w:val="20"/>
          <w:lang w:val="en-US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C81BE3" w:rsidRPr="007A32FC" w14:paraId="5EEEA78E" w14:textId="77777777">
        <w:trPr>
          <w:trHeight w:val="20"/>
          <w:jc w:val="center"/>
        </w:trPr>
        <w:tc>
          <w:tcPr>
            <w:tcW w:w="1789" w:type="pct"/>
            <w:noWrap/>
          </w:tcPr>
          <w:p w14:paraId="5CB5053A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lang w:val="en-US" w:eastAsia="en-US"/>
              </w:rPr>
            </w:pPr>
          </w:p>
        </w:tc>
        <w:tc>
          <w:tcPr>
            <w:tcW w:w="1844" w:type="pct"/>
          </w:tcPr>
          <w:p w14:paraId="27967C94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 w:eastAsia="en-US"/>
              </w:rPr>
            </w:pPr>
            <w:r w:rsidRPr="007A32FC">
              <w:rPr>
                <w:rFonts w:ascii="Arial" w:hAnsi="Arial" w:cs="Arial"/>
                <w:lang w:val="en-US" w:eastAsia="en-US"/>
              </w:rPr>
              <w:t>Comments of the Reviewers</w:t>
            </w:r>
          </w:p>
        </w:tc>
        <w:tc>
          <w:tcPr>
            <w:tcW w:w="1367" w:type="pct"/>
          </w:tcPr>
          <w:p w14:paraId="533612EE" w14:textId="77777777" w:rsidR="00C81BE3" w:rsidRPr="007A32FC" w:rsidRDefault="00CE286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</w:rPr>
            </w:pPr>
            <w:r w:rsidRPr="007A32FC">
              <w:rPr>
                <w:rFonts w:ascii="Arial" w:eastAsia="Calibri" w:hAnsi="Arial" w:cs="Arial"/>
                <w:b/>
                <w:kern w:val="2"/>
                <w:sz w:val="20"/>
                <w:szCs w:val="20"/>
              </w:rPr>
              <w:t>Author’s Feedback</w:t>
            </w:r>
            <w:r w:rsidRPr="007A32FC">
              <w:rPr>
                <w:rFonts w:ascii="Arial" w:eastAsia="Calibri" w:hAnsi="Arial" w:cs="Arial"/>
                <w:kern w:val="2"/>
                <w:sz w:val="20"/>
                <w:szCs w:val="20"/>
              </w:rPr>
              <w:t xml:space="preserve"> </w:t>
            </w:r>
          </w:p>
          <w:p w14:paraId="5C811425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1BD520FF" w14:textId="77777777" w:rsidTr="005120A4">
        <w:trPr>
          <w:trHeight w:val="20"/>
          <w:jc w:val="center"/>
        </w:trPr>
        <w:tc>
          <w:tcPr>
            <w:tcW w:w="1789" w:type="pct"/>
            <w:noWrap/>
          </w:tcPr>
          <w:p w14:paraId="049EE3CE" w14:textId="77777777" w:rsidR="00C81BE3" w:rsidRPr="007A32FC" w:rsidRDefault="00CE2864">
            <w:pPr>
              <w:rPr>
                <w:rFonts w:ascii="Arial" w:eastAsia="MS Mincho" w:hAnsi="Arial" w:cs="Arial"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Please write a few sentences regarding the importance of this manuscript for the scientific community.</w:t>
            </w:r>
            <w:r w:rsidRPr="007A32FC">
              <w:rPr>
                <w:rFonts w:ascii="Arial" w:hAnsi="Arial" w:cs="Arial"/>
                <w:bCs/>
                <w:sz w:val="20"/>
                <w:szCs w:val="20"/>
              </w:rPr>
              <w:t xml:space="preserve"> A minimum of 3-4 sentences may be required for this part.</w:t>
            </w:r>
          </w:p>
        </w:tc>
        <w:tc>
          <w:tcPr>
            <w:tcW w:w="1844" w:type="pct"/>
            <w:vAlign w:val="center"/>
          </w:tcPr>
          <w:p w14:paraId="5E961AEB" w14:textId="1BFEA0AD" w:rsidR="00C81BE3" w:rsidRPr="007A32FC" w:rsidRDefault="004443EA" w:rsidP="005120A4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  <w:r w:rsidRPr="007A32FC">
              <w:rPr>
                <w:rFonts w:ascii="Arial" w:hAnsi="Arial" w:cs="Arial"/>
                <w:lang w:val="en-US"/>
              </w:rPr>
              <w:t>Using different technique to improve students’ English language is important in the present day. Think-Pair-Share is one of the unique techniques to improve interaction and discussion in the classroom. So, the research is relevant and important.</w:t>
            </w:r>
          </w:p>
        </w:tc>
        <w:tc>
          <w:tcPr>
            <w:tcW w:w="1367" w:type="pct"/>
          </w:tcPr>
          <w:p w14:paraId="3F939558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</w:tbl>
    <w:p w14:paraId="3758BF15" w14:textId="77777777" w:rsidR="00C81BE3" w:rsidRPr="007A32FC" w:rsidRDefault="00C81BE3">
      <w:pPr>
        <w:rPr>
          <w:rFonts w:ascii="Arial" w:hAnsi="Arial" w:cs="Arial"/>
          <w:sz w:val="20"/>
          <w:szCs w:val="20"/>
        </w:rPr>
      </w:pPr>
    </w:p>
    <w:p w14:paraId="62A7555B" w14:textId="77777777" w:rsidR="00C81BE3" w:rsidRPr="007A32FC" w:rsidRDefault="00CE2864">
      <w:pPr>
        <w:pStyle w:val="Heading2"/>
        <w:jc w:val="left"/>
        <w:rPr>
          <w:rFonts w:ascii="Arial" w:hAnsi="Arial" w:cs="Arial"/>
          <w:highlight w:val="yellow"/>
          <w:u w:val="single"/>
          <w:lang w:val="en-US" w:eastAsia="en-US"/>
        </w:rPr>
      </w:pPr>
      <w:r w:rsidRPr="007A32FC">
        <w:rPr>
          <w:rFonts w:ascii="Arial" w:hAnsi="Arial" w:cs="Arial"/>
          <w:highlight w:val="yellow"/>
          <w:u w:val="single"/>
          <w:lang w:val="en-US" w:eastAsia="en-US"/>
        </w:rPr>
        <w:t>PART 2.1 (Objective Evaluation)</w:t>
      </w:r>
    </w:p>
    <w:p w14:paraId="48825DE6" w14:textId="77777777" w:rsidR="00C81BE3" w:rsidRPr="007A32FC" w:rsidRDefault="00C81BE3">
      <w:pPr>
        <w:rPr>
          <w:rFonts w:ascii="Arial" w:hAnsi="Arial" w:cs="Arial"/>
          <w:sz w:val="20"/>
          <w:szCs w:val="20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C81BE3" w:rsidRPr="007A32FC" w14:paraId="064A817A" w14:textId="77777777">
        <w:trPr>
          <w:trHeight w:val="20"/>
          <w:tblHeader/>
          <w:jc w:val="center"/>
        </w:trPr>
        <w:tc>
          <w:tcPr>
            <w:tcW w:w="1790" w:type="pct"/>
            <w:noWrap/>
          </w:tcPr>
          <w:p w14:paraId="4C59123A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lang w:val="en-US" w:eastAsia="en-US"/>
              </w:rPr>
            </w:pPr>
          </w:p>
        </w:tc>
        <w:tc>
          <w:tcPr>
            <w:tcW w:w="1843" w:type="pct"/>
          </w:tcPr>
          <w:p w14:paraId="101D1477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 w:eastAsia="en-US"/>
              </w:rPr>
            </w:pPr>
            <w:r w:rsidRPr="007A32FC">
              <w:rPr>
                <w:rFonts w:ascii="Arial" w:hAnsi="Arial" w:cs="Arial"/>
                <w:lang w:val="en-US" w:eastAsia="en-US"/>
              </w:rPr>
              <w:t>Rating of the Reviewers</w:t>
            </w:r>
          </w:p>
        </w:tc>
        <w:tc>
          <w:tcPr>
            <w:tcW w:w="1367" w:type="pct"/>
          </w:tcPr>
          <w:p w14:paraId="46A6C118" w14:textId="77777777" w:rsidR="00C81BE3" w:rsidRPr="007A32FC" w:rsidRDefault="00CE2864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eastAsia="Calibri" w:hAnsi="Arial" w:cs="Arial"/>
                <w:b/>
                <w:kern w:val="2"/>
                <w:sz w:val="20"/>
                <w:szCs w:val="20"/>
              </w:rPr>
              <w:t>Author’s Feedback</w:t>
            </w:r>
            <w:r w:rsidRPr="007A32FC">
              <w:rPr>
                <w:rFonts w:ascii="Arial" w:eastAsia="Calibri" w:hAnsi="Arial" w:cs="Arial"/>
                <w:kern w:val="2"/>
                <w:sz w:val="20"/>
                <w:szCs w:val="20"/>
              </w:rPr>
              <w:t xml:space="preserve"> </w:t>
            </w:r>
          </w:p>
        </w:tc>
      </w:tr>
      <w:tr w:rsidR="00C81BE3" w:rsidRPr="007A32FC" w14:paraId="07197061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7355CAEE" w14:textId="77777777" w:rsidR="00C81BE3" w:rsidRPr="007A32FC" w:rsidRDefault="00CE286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. Is the title clear and appropriate for the study? </w:t>
            </w:r>
          </w:p>
          <w:p w14:paraId="3D5713B5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509BDB59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063AC1F2" w14:textId="36D8F1D3" w:rsidR="00C81BE3" w:rsidRPr="007A32FC" w:rsidRDefault="004443EA" w:rsidP="005120A4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</w:tcPr>
          <w:p w14:paraId="172F27E0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3A03559E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75F8EEF5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 w:eastAsia="en-US"/>
              </w:rPr>
            </w:pPr>
            <w:r w:rsidRPr="007A32FC">
              <w:rPr>
                <w:rFonts w:ascii="Arial" w:hAnsi="Arial" w:cs="Arial"/>
                <w:lang w:val="en-US" w:eastAsia="en-US"/>
              </w:rPr>
              <w:t xml:space="preserve">2. Is the abstract of the article comprehensive? </w:t>
            </w:r>
          </w:p>
          <w:p w14:paraId="69F43645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58D2EC47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2EBF3942" w14:textId="3BC1FD06" w:rsidR="00C81BE3" w:rsidRPr="007A32FC" w:rsidRDefault="004443EA" w:rsidP="005120A4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</w:tcPr>
          <w:p w14:paraId="79046E2B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5A703651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2CF85AC0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  <w:r w:rsidRPr="007A32FC">
              <w:rPr>
                <w:rFonts w:ascii="Arial" w:hAnsi="Arial" w:cs="Arial"/>
                <w:lang w:val="en-US"/>
              </w:rPr>
              <w:t>3. Are the keywords appropriate and useful?</w:t>
            </w:r>
          </w:p>
          <w:p w14:paraId="4EBE551C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76D3F972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  <w:lang w:eastAsia="x-none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3D15884B" w14:textId="1C14B310" w:rsidR="00C81BE3" w:rsidRPr="007A32FC" w:rsidRDefault="004443EA" w:rsidP="005120A4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</w:tcPr>
          <w:p w14:paraId="7E1A8513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7606F3DE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1DE0AA8D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  <w:r w:rsidRPr="007A32FC">
              <w:rPr>
                <w:rFonts w:ascii="Arial" w:hAnsi="Arial" w:cs="Arial"/>
                <w:lang w:val="en-US"/>
              </w:rPr>
              <w:t>4. Is the background information of the paper sufficient and well organized?</w:t>
            </w:r>
          </w:p>
          <w:p w14:paraId="4EFBB6FE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29A80AF6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  <w:lang w:eastAsia="x-none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2EB94D4B" w14:textId="14892019" w:rsidR="00C81BE3" w:rsidRPr="007A32FC" w:rsidRDefault="004443EA" w:rsidP="005120A4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</w:tcPr>
          <w:p w14:paraId="15D70C7E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073BB446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03C69166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  <w:r w:rsidRPr="007A32FC">
              <w:rPr>
                <w:rFonts w:ascii="Arial" w:hAnsi="Arial" w:cs="Arial"/>
                <w:lang w:val="en-US"/>
              </w:rPr>
              <w:t>5. Are the research objectives/hypotheses clearly stated?</w:t>
            </w:r>
          </w:p>
          <w:p w14:paraId="73C4B25E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5BFBC8D1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  <w:lang w:eastAsia="x-none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6553DFC0" w14:textId="6BA12E6E" w:rsidR="00C81BE3" w:rsidRPr="007A32FC" w:rsidRDefault="004443EA" w:rsidP="005120A4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</w:tcPr>
          <w:p w14:paraId="5DBBC32E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5430C61F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187F9EE0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  <w:r w:rsidRPr="007A32FC">
              <w:rPr>
                <w:rFonts w:ascii="Arial" w:hAnsi="Arial" w:cs="Arial"/>
                <w:lang w:val="en-US"/>
              </w:rPr>
              <w:t>6. Is the literature review relevant and up to date?</w:t>
            </w:r>
          </w:p>
          <w:p w14:paraId="72FEA8C0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2E9CC27D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  <w:lang w:eastAsia="x-none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4EDE0F40" w14:textId="217F1984" w:rsidR="00C81BE3" w:rsidRPr="007A32FC" w:rsidRDefault="004443EA" w:rsidP="005120A4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</w:tcPr>
          <w:p w14:paraId="37FBDBEC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751CABE0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6E2D87D9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  <w:r w:rsidRPr="007A32FC">
              <w:rPr>
                <w:rFonts w:ascii="Arial" w:hAnsi="Arial" w:cs="Arial"/>
                <w:lang w:val="en-US"/>
              </w:rPr>
              <w:t>7. Is the research methodology appropriate for the study?</w:t>
            </w:r>
          </w:p>
          <w:p w14:paraId="63C181F2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11A31355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3829655E" w14:textId="240291A1" w:rsidR="00C81BE3" w:rsidRPr="007A32FC" w:rsidRDefault="004443EA" w:rsidP="005120A4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7" w:type="pct"/>
          </w:tcPr>
          <w:p w14:paraId="2722978C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57DF3037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67FA9E4B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/>
              </w:rPr>
            </w:pPr>
            <w:r w:rsidRPr="007A32FC">
              <w:rPr>
                <w:rFonts w:ascii="Arial" w:hAnsi="Arial" w:cs="Arial"/>
                <w:lang w:val="en-US"/>
              </w:rPr>
              <w:t>8. Were ethical issues properly addressed (if applicable)?</w:t>
            </w:r>
          </w:p>
          <w:p w14:paraId="14978F12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155867A1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  <w:lang w:eastAsia="x-none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7B8C46E7" w14:textId="11999B91" w:rsidR="00C81BE3" w:rsidRPr="007A32FC" w:rsidRDefault="004443EA" w:rsidP="005120A4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</w:tcPr>
          <w:p w14:paraId="4F890DB1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59B4EC55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2849A3EB" w14:textId="77777777" w:rsidR="00C81BE3" w:rsidRPr="007A32FC" w:rsidRDefault="00CE2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sz w:val="20"/>
                <w:szCs w:val="20"/>
              </w:rPr>
              <w:t xml:space="preserve">9. Are the results presented clearly? </w:t>
            </w:r>
          </w:p>
          <w:p w14:paraId="2C224477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39A957C2" w14:textId="77777777" w:rsidR="00C81BE3" w:rsidRPr="007A32FC" w:rsidRDefault="00CE286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30986EBE" w14:textId="1E02D08F" w:rsidR="00C81BE3" w:rsidRPr="007A32FC" w:rsidRDefault="003317AB" w:rsidP="005120A4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</w:tcPr>
          <w:p w14:paraId="62DD2A84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5346C8AD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0CDB65AE" w14:textId="77777777" w:rsidR="00C81BE3" w:rsidRPr="007A32FC" w:rsidRDefault="00CE2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sz w:val="20"/>
                <w:szCs w:val="20"/>
              </w:rPr>
              <w:t>10. Are tables and figures clear, relevant, and necessary?</w:t>
            </w:r>
          </w:p>
          <w:p w14:paraId="57D86DCC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24F8FDAF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7F28DC7E" w14:textId="6D07BC36" w:rsidR="00C81BE3" w:rsidRPr="007A32FC" w:rsidRDefault="003317AB" w:rsidP="005120A4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</w:tcPr>
          <w:p w14:paraId="5D9FB745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080E8D38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5D8D834A" w14:textId="77777777" w:rsidR="00C81BE3" w:rsidRPr="007A32FC" w:rsidRDefault="00CE2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sz w:val="20"/>
                <w:szCs w:val="20"/>
              </w:rPr>
              <w:t>11. Does the discussion relate findings to existing literature?</w:t>
            </w:r>
          </w:p>
          <w:p w14:paraId="18F2A40C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2F8C24FF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2E740CCD" w14:textId="5CCC61A5" w:rsidR="00C81BE3" w:rsidRPr="007A32FC" w:rsidRDefault="003317AB" w:rsidP="005120A4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</w:tcPr>
          <w:p w14:paraId="351BD6DC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059AFD0A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314C41E9" w14:textId="77777777" w:rsidR="00C81BE3" w:rsidRPr="007A32FC" w:rsidRDefault="00CE2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sz w:val="20"/>
                <w:szCs w:val="20"/>
              </w:rPr>
              <w:t>12. Are the conclusions supported by the data?</w:t>
            </w:r>
          </w:p>
          <w:p w14:paraId="558953B2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105CBB85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5092875A" w14:textId="27CAE4DD" w:rsidR="00C81BE3" w:rsidRPr="007A32FC" w:rsidRDefault="003317AB" w:rsidP="005120A4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</w:tcPr>
          <w:p w14:paraId="205F5DB7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323D0191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25EA2E05" w14:textId="77777777" w:rsidR="00C81BE3" w:rsidRPr="007A32FC" w:rsidRDefault="00CE2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sz w:val="20"/>
                <w:szCs w:val="20"/>
              </w:rPr>
              <w:t>13. Are the limitations of the study discussed?</w:t>
            </w:r>
          </w:p>
          <w:p w14:paraId="23F430F0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6A0626B9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vAlign w:val="center"/>
          </w:tcPr>
          <w:p w14:paraId="0908889D" w14:textId="2DBAB7AC" w:rsidR="00C81BE3" w:rsidRPr="007A32FC" w:rsidRDefault="003317AB" w:rsidP="005120A4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7" w:type="pct"/>
          </w:tcPr>
          <w:p w14:paraId="276D96C0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26AE92A1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6971EBE5" w14:textId="77777777" w:rsidR="00C81BE3" w:rsidRPr="007A32FC" w:rsidRDefault="00CE2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sz w:val="20"/>
                <w:szCs w:val="20"/>
              </w:rPr>
              <w:t>14. Are the references relevant and sufficient (in number)?</w:t>
            </w:r>
          </w:p>
          <w:p w14:paraId="52739053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36749BB7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5 = Excellent 4 = Good 3 = Satisfactory 2 = Needs Improvement 1 = Poor </w:t>
            </w:r>
          </w:p>
          <w:p w14:paraId="328693F9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lastRenderedPageBreak/>
              <w:t>N/A = Not Applicable</w:t>
            </w:r>
          </w:p>
        </w:tc>
        <w:tc>
          <w:tcPr>
            <w:tcW w:w="1843" w:type="pct"/>
            <w:vAlign w:val="center"/>
          </w:tcPr>
          <w:p w14:paraId="6FE77EC9" w14:textId="6F24FC9A" w:rsidR="00C81BE3" w:rsidRPr="007A32FC" w:rsidRDefault="003317AB" w:rsidP="005120A4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3</w:t>
            </w:r>
          </w:p>
        </w:tc>
        <w:tc>
          <w:tcPr>
            <w:tcW w:w="1367" w:type="pct"/>
          </w:tcPr>
          <w:p w14:paraId="1EF7E23A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25B6CA49" w14:textId="77777777" w:rsidTr="005120A4">
        <w:trPr>
          <w:trHeight w:val="20"/>
          <w:jc w:val="center"/>
        </w:trPr>
        <w:tc>
          <w:tcPr>
            <w:tcW w:w="1790" w:type="pct"/>
            <w:noWrap/>
          </w:tcPr>
          <w:p w14:paraId="123BEFE0" w14:textId="77777777" w:rsidR="00C81BE3" w:rsidRPr="007A32FC" w:rsidRDefault="00CE2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sz w:val="20"/>
                <w:szCs w:val="20"/>
              </w:rPr>
              <w:t>15. Is the manuscript written in clear and understandable language?</w:t>
            </w:r>
          </w:p>
          <w:p w14:paraId="206E1F7F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Rating Scale: </w:t>
            </w:r>
          </w:p>
          <w:p w14:paraId="3BBB0AAD" w14:textId="77777777" w:rsidR="00C81BE3" w:rsidRPr="007A32FC" w:rsidRDefault="00CE286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 xml:space="preserve">5 = Excellent 4 = Good 3 = Satisfactory 2 = Needs Improvement 1 = Poor </w:t>
            </w:r>
          </w:p>
          <w:p w14:paraId="119569E4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</w:rPr>
            </w:pPr>
            <w:r w:rsidRPr="007A32F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</w:rPr>
              <w:t>N/A = Not Applicable</w:t>
            </w:r>
          </w:p>
        </w:tc>
        <w:tc>
          <w:tcPr>
            <w:tcW w:w="1843" w:type="pct"/>
            <w:vAlign w:val="center"/>
          </w:tcPr>
          <w:p w14:paraId="2C0BF78B" w14:textId="78FB85D8" w:rsidR="00C81BE3" w:rsidRPr="007A32FC" w:rsidRDefault="003317AB" w:rsidP="005120A4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</w:tcPr>
          <w:p w14:paraId="62244D4F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</w:tbl>
    <w:p w14:paraId="1D35440F" w14:textId="77777777" w:rsidR="00C81BE3" w:rsidRPr="007A32FC" w:rsidRDefault="00C81BE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p w14:paraId="1F80A25B" w14:textId="77777777" w:rsidR="00C81BE3" w:rsidRPr="007A32FC" w:rsidRDefault="00CE2864">
      <w:pPr>
        <w:pStyle w:val="Heading2"/>
        <w:jc w:val="left"/>
        <w:rPr>
          <w:rFonts w:ascii="Arial" w:hAnsi="Arial" w:cs="Arial"/>
          <w:u w:val="single"/>
          <w:lang w:val="en-US" w:eastAsia="en-US"/>
        </w:rPr>
      </w:pPr>
      <w:r w:rsidRPr="007A32FC">
        <w:rPr>
          <w:rFonts w:ascii="Arial" w:hAnsi="Arial" w:cs="Arial"/>
          <w:highlight w:val="yellow"/>
          <w:u w:val="single"/>
          <w:lang w:val="en-US" w:eastAsia="en-US"/>
        </w:rPr>
        <w:t>PART 2.2 (Subjective Evaluation)</w:t>
      </w:r>
    </w:p>
    <w:p w14:paraId="24E14BA9" w14:textId="77777777" w:rsidR="00C81BE3" w:rsidRPr="007A32FC" w:rsidRDefault="00C81BE3">
      <w:pPr>
        <w:rPr>
          <w:rFonts w:ascii="Arial" w:hAnsi="Arial" w:cs="Arial"/>
          <w:sz w:val="20"/>
          <w:szCs w:val="20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46"/>
        <w:gridCol w:w="4962"/>
        <w:gridCol w:w="4284"/>
      </w:tblGrid>
      <w:tr w:rsidR="00C81BE3" w:rsidRPr="007A32FC" w14:paraId="2F111DBE" w14:textId="77777777">
        <w:trPr>
          <w:trHeight w:val="20"/>
          <w:jc w:val="center"/>
        </w:trPr>
        <w:tc>
          <w:tcPr>
            <w:tcW w:w="1672" w:type="pct"/>
            <w:noWrap/>
          </w:tcPr>
          <w:p w14:paraId="72205A9F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lang w:val="en-US" w:eastAsia="en-US"/>
              </w:rPr>
            </w:pPr>
          </w:p>
        </w:tc>
        <w:tc>
          <w:tcPr>
            <w:tcW w:w="1786" w:type="pct"/>
          </w:tcPr>
          <w:p w14:paraId="5E4189DC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 w:eastAsia="en-US"/>
              </w:rPr>
            </w:pPr>
            <w:r w:rsidRPr="007A32FC">
              <w:rPr>
                <w:rFonts w:ascii="Arial" w:hAnsi="Arial" w:cs="Arial"/>
                <w:lang w:val="en-US" w:eastAsia="en-US"/>
              </w:rPr>
              <w:t>Reviewer’s comment</w:t>
            </w:r>
          </w:p>
          <w:p w14:paraId="13529FC1" w14:textId="77777777" w:rsidR="00C81BE3" w:rsidRPr="007A32FC" w:rsidRDefault="00C81BE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pct"/>
          </w:tcPr>
          <w:p w14:paraId="63C778FE" w14:textId="77777777" w:rsidR="00C81BE3" w:rsidRPr="007A32FC" w:rsidRDefault="00CE2864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</w:rPr>
            </w:pPr>
            <w:r w:rsidRPr="007A32FC">
              <w:rPr>
                <w:rFonts w:ascii="Arial" w:eastAsia="Calibri" w:hAnsi="Arial" w:cs="Arial"/>
                <w:b/>
                <w:kern w:val="2"/>
                <w:sz w:val="20"/>
                <w:szCs w:val="20"/>
              </w:rPr>
              <w:t>Author’s Feedback</w:t>
            </w:r>
            <w:r w:rsidRPr="007A32FC">
              <w:rPr>
                <w:rFonts w:ascii="Arial" w:eastAsia="Calibri" w:hAnsi="Arial" w:cs="Arial"/>
                <w:kern w:val="2"/>
                <w:sz w:val="20"/>
                <w:szCs w:val="20"/>
              </w:rPr>
              <w:t xml:space="preserve"> (It is mandatory that authors should write his/her feedback here)</w:t>
            </w:r>
          </w:p>
          <w:p w14:paraId="767985DB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6D9E92F0" w14:textId="77777777" w:rsidTr="005120A4">
        <w:trPr>
          <w:trHeight w:val="20"/>
          <w:jc w:val="center"/>
        </w:trPr>
        <w:tc>
          <w:tcPr>
            <w:tcW w:w="1672" w:type="pct"/>
            <w:noWrap/>
          </w:tcPr>
          <w:p w14:paraId="3EAECD2D" w14:textId="77777777" w:rsidR="00C81BE3" w:rsidRPr="007A32FC" w:rsidRDefault="00CE286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Is the title of the article suitable?</w:t>
            </w:r>
          </w:p>
          <w:p w14:paraId="5302184E" w14:textId="77777777" w:rsidR="00C81BE3" w:rsidRPr="007A32FC" w:rsidRDefault="00C81BE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26B43D4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A32FC">
              <w:rPr>
                <w:rFonts w:ascii="Arial" w:hAnsi="Arial" w:cs="Arial"/>
                <w:bCs/>
                <w:sz w:val="20"/>
                <w:szCs w:val="20"/>
              </w:rPr>
              <w:t>If your answer is NO, please provide a brief, clear suggestion for improvement.</w:t>
            </w:r>
          </w:p>
        </w:tc>
        <w:tc>
          <w:tcPr>
            <w:tcW w:w="1786" w:type="pct"/>
            <w:vAlign w:val="center"/>
          </w:tcPr>
          <w:p w14:paraId="3815C72D" w14:textId="303F74DD" w:rsidR="00C81BE3" w:rsidRPr="007A32FC" w:rsidRDefault="003317AB" w:rsidP="005120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It is good.</w:t>
            </w:r>
          </w:p>
        </w:tc>
        <w:tc>
          <w:tcPr>
            <w:tcW w:w="1543" w:type="pct"/>
          </w:tcPr>
          <w:p w14:paraId="3686D4CD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794816AD" w14:textId="77777777" w:rsidTr="005120A4">
        <w:trPr>
          <w:trHeight w:val="20"/>
          <w:jc w:val="center"/>
        </w:trPr>
        <w:tc>
          <w:tcPr>
            <w:tcW w:w="1672" w:type="pct"/>
            <w:noWrap/>
          </w:tcPr>
          <w:p w14:paraId="7777F28D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lang w:val="en-US" w:eastAsia="en-US"/>
              </w:rPr>
            </w:pPr>
            <w:r w:rsidRPr="007A32FC">
              <w:rPr>
                <w:rFonts w:ascii="Arial" w:hAnsi="Arial" w:cs="Arial"/>
                <w:lang w:val="en-US" w:eastAsia="en-US"/>
              </w:rPr>
              <w:t xml:space="preserve">Is the abstract of the article comprehensive? </w:t>
            </w:r>
          </w:p>
          <w:p w14:paraId="4FA104AE" w14:textId="77777777" w:rsidR="00C81BE3" w:rsidRPr="007A32FC" w:rsidRDefault="00C81BE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F3D71FB" w14:textId="77777777" w:rsidR="00C81BE3" w:rsidRPr="007A32FC" w:rsidRDefault="00CE2864">
            <w:pPr>
              <w:rPr>
                <w:rFonts w:ascii="Arial" w:hAnsi="Arial" w:cs="Arial"/>
                <w:sz w:val="20"/>
                <w:szCs w:val="20"/>
              </w:rPr>
            </w:pPr>
            <w:r w:rsidRPr="007A32FC">
              <w:rPr>
                <w:rFonts w:ascii="Arial" w:hAnsi="Arial" w:cs="Arial"/>
                <w:bCs/>
                <w:sz w:val="20"/>
                <w:szCs w:val="20"/>
              </w:rPr>
              <w:t>If your answer is NO, please provide a brief, clear suggestion for improvement.</w:t>
            </w:r>
          </w:p>
        </w:tc>
        <w:tc>
          <w:tcPr>
            <w:tcW w:w="1786" w:type="pct"/>
            <w:vAlign w:val="center"/>
          </w:tcPr>
          <w:p w14:paraId="234AA42B" w14:textId="687A4688" w:rsidR="00C81BE3" w:rsidRPr="007A32FC" w:rsidRDefault="003317AB" w:rsidP="005120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No, too descriptive. It can be shortened.</w:t>
            </w:r>
          </w:p>
        </w:tc>
        <w:tc>
          <w:tcPr>
            <w:tcW w:w="1543" w:type="pct"/>
          </w:tcPr>
          <w:p w14:paraId="0188D460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7F443356" w14:textId="77777777" w:rsidTr="005120A4">
        <w:trPr>
          <w:trHeight w:val="20"/>
          <w:jc w:val="center"/>
        </w:trPr>
        <w:tc>
          <w:tcPr>
            <w:tcW w:w="1672" w:type="pct"/>
            <w:noWrap/>
          </w:tcPr>
          <w:p w14:paraId="5D9AE6B4" w14:textId="77777777" w:rsidR="00C81BE3" w:rsidRPr="007A32FC" w:rsidRDefault="00CE2864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  <w:r w:rsidRPr="007A32FC">
              <w:rPr>
                <w:rFonts w:ascii="Arial" w:hAnsi="Arial" w:cs="Arial"/>
                <w:lang w:val="en-US" w:eastAsia="en-US"/>
              </w:rPr>
              <w:t xml:space="preserve">Is the manuscript scientifically correct? </w:t>
            </w:r>
            <w:r w:rsidRPr="007A32FC">
              <w:rPr>
                <w:rFonts w:ascii="Arial" w:hAnsi="Arial" w:cs="Arial"/>
                <w:lang w:val="en-US" w:eastAsia="en-US"/>
              </w:rPr>
              <w:br/>
            </w:r>
          </w:p>
          <w:p w14:paraId="1A917683" w14:textId="77777777" w:rsidR="00C81BE3" w:rsidRPr="007A32FC" w:rsidRDefault="00CE2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A32FC">
              <w:rPr>
                <w:rFonts w:ascii="Arial" w:hAnsi="Arial" w:cs="Arial"/>
                <w:bCs/>
                <w:sz w:val="20"/>
                <w:szCs w:val="20"/>
              </w:rPr>
              <w:t>If your answer is NO, please provide a brief, clear suggestion for improvement.</w:t>
            </w:r>
          </w:p>
        </w:tc>
        <w:tc>
          <w:tcPr>
            <w:tcW w:w="1786" w:type="pct"/>
            <w:vAlign w:val="center"/>
          </w:tcPr>
          <w:p w14:paraId="597C4160" w14:textId="0B631AB5" w:rsidR="00C81BE3" w:rsidRPr="007A32FC" w:rsidRDefault="003317AB" w:rsidP="005120A4">
            <w:pPr>
              <w:pStyle w:val="ListParagraph"/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Yes, but need some improvement in the research design section.</w:t>
            </w:r>
          </w:p>
        </w:tc>
        <w:tc>
          <w:tcPr>
            <w:tcW w:w="1543" w:type="pct"/>
          </w:tcPr>
          <w:p w14:paraId="0EE4EC26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5221D8D6" w14:textId="77777777" w:rsidTr="005120A4">
        <w:trPr>
          <w:trHeight w:val="20"/>
          <w:jc w:val="center"/>
        </w:trPr>
        <w:tc>
          <w:tcPr>
            <w:tcW w:w="1672" w:type="pct"/>
            <w:noWrap/>
          </w:tcPr>
          <w:p w14:paraId="767259A8" w14:textId="77777777" w:rsidR="00C81BE3" w:rsidRPr="007A32FC" w:rsidRDefault="00CE286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e the references sufficient and recent? </w:t>
            </w:r>
          </w:p>
          <w:p w14:paraId="1BE68622" w14:textId="77777777" w:rsidR="00C81BE3" w:rsidRPr="007A32FC" w:rsidRDefault="00CE286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Cs/>
                <w:sz w:val="20"/>
                <w:szCs w:val="20"/>
              </w:rPr>
              <w:t>(YES or NO)</w:t>
            </w:r>
          </w:p>
          <w:p w14:paraId="75B482D1" w14:textId="77777777" w:rsidR="00C81BE3" w:rsidRPr="007A32FC" w:rsidRDefault="00C81BE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90B7C2C" w14:textId="77777777" w:rsidR="00C81BE3" w:rsidRPr="007A32FC" w:rsidRDefault="00CE286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Cs/>
                <w:sz w:val="20"/>
                <w:szCs w:val="20"/>
              </w:rPr>
              <w:t>If your answer is NO, please provide clear suggestion for improvement.</w:t>
            </w:r>
          </w:p>
        </w:tc>
        <w:tc>
          <w:tcPr>
            <w:tcW w:w="1786" w:type="pct"/>
            <w:vAlign w:val="center"/>
          </w:tcPr>
          <w:p w14:paraId="38A75B5B" w14:textId="13BB3BD2" w:rsidR="00C81BE3" w:rsidRPr="007A32FC" w:rsidRDefault="003317AB" w:rsidP="005120A4">
            <w:pPr>
              <w:pStyle w:val="ListParagraph"/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43" w:type="pct"/>
          </w:tcPr>
          <w:p w14:paraId="076894D1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  <w:tr w:rsidR="00C81BE3" w:rsidRPr="007A32FC" w14:paraId="782F8375" w14:textId="77777777" w:rsidTr="005120A4">
        <w:trPr>
          <w:trHeight w:val="896"/>
          <w:jc w:val="center"/>
        </w:trPr>
        <w:tc>
          <w:tcPr>
            <w:tcW w:w="1672" w:type="pct"/>
            <w:noWrap/>
          </w:tcPr>
          <w:p w14:paraId="77886B72" w14:textId="77777777" w:rsidR="00C81BE3" w:rsidRPr="007A32FC" w:rsidRDefault="00CE286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Are there ethical issues in this manuscript?</w:t>
            </w:r>
          </w:p>
          <w:p w14:paraId="478EEF39" w14:textId="77777777" w:rsidR="00C81BE3" w:rsidRPr="007A32FC" w:rsidRDefault="00CE286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Cs/>
                <w:sz w:val="20"/>
                <w:szCs w:val="20"/>
              </w:rPr>
              <w:t>(YES or NO)</w:t>
            </w:r>
          </w:p>
          <w:p w14:paraId="517C2C75" w14:textId="77777777" w:rsidR="00C81BE3" w:rsidRPr="007A32FC" w:rsidRDefault="00C81BE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3C25AAC" w14:textId="77777777" w:rsidR="00C81BE3" w:rsidRPr="007A32FC" w:rsidRDefault="00CE286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Cs/>
                <w:sz w:val="20"/>
                <w:szCs w:val="20"/>
              </w:rPr>
              <w:t>(If yes, kindly please write down the ethical issues here in details)</w:t>
            </w:r>
          </w:p>
          <w:p w14:paraId="721D4DFA" w14:textId="77777777" w:rsidR="00C81BE3" w:rsidRPr="007A32FC" w:rsidRDefault="00C81BE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786" w:type="pct"/>
            <w:vAlign w:val="center"/>
          </w:tcPr>
          <w:p w14:paraId="69455353" w14:textId="5F98F165" w:rsidR="00C81BE3" w:rsidRPr="007A32FC" w:rsidRDefault="003317AB" w:rsidP="005120A4">
            <w:pPr>
              <w:pStyle w:val="ListParagraph"/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32FC">
              <w:rPr>
                <w:rFonts w:ascii="Arial" w:hAnsi="Arial" w:cs="Arial"/>
                <w:b/>
                <w:bCs/>
                <w:sz w:val="20"/>
                <w:szCs w:val="20"/>
              </w:rPr>
              <w:t>Students voluntarily participated in the study. Yet, the author does not mention about the consent of the students.</w:t>
            </w:r>
          </w:p>
        </w:tc>
        <w:tc>
          <w:tcPr>
            <w:tcW w:w="1543" w:type="pct"/>
          </w:tcPr>
          <w:p w14:paraId="239A7963" w14:textId="77777777" w:rsidR="00C81BE3" w:rsidRPr="007A32FC" w:rsidRDefault="00C81BE3">
            <w:pPr>
              <w:pStyle w:val="Heading2"/>
              <w:jc w:val="left"/>
              <w:rPr>
                <w:rFonts w:ascii="Arial" w:hAnsi="Arial" w:cs="Arial"/>
                <w:b w:val="0"/>
                <w:lang w:val="en-US" w:eastAsia="en-US"/>
              </w:rPr>
            </w:pPr>
          </w:p>
        </w:tc>
      </w:tr>
    </w:tbl>
    <w:p w14:paraId="51D31E0F" w14:textId="77777777" w:rsidR="00C81BE3" w:rsidRPr="007A32FC" w:rsidRDefault="00C81BE3">
      <w:pPr>
        <w:pStyle w:val="Heading2"/>
        <w:jc w:val="left"/>
        <w:rPr>
          <w:rFonts w:ascii="Arial" w:hAnsi="Arial" w:cs="Arial"/>
          <w:highlight w:val="yellow"/>
          <w:lang w:val="en-US" w:eastAsia="en-US"/>
        </w:rPr>
      </w:pPr>
    </w:p>
    <w:p w14:paraId="5BE5ED87" w14:textId="77777777" w:rsidR="007A32FC" w:rsidRPr="007A32FC" w:rsidRDefault="007A32FC" w:rsidP="007A32F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ED644F6" w14:textId="77777777" w:rsidR="007A32FC" w:rsidRPr="007A32FC" w:rsidRDefault="007A32FC" w:rsidP="007A32F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A32FC">
        <w:rPr>
          <w:rFonts w:ascii="Arial" w:hAnsi="Arial" w:cs="Arial"/>
          <w:b/>
          <w:u w:val="single"/>
        </w:rPr>
        <w:t>Reviewer details:</w:t>
      </w:r>
    </w:p>
    <w:p w14:paraId="1D2060F2" w14:textId="77777777" w:rsidR="007A32FC" w:rsidRPr="007A32FC" w:rsidRDefault="007A32FC" w:rsidP="007A32FC">
      <w:pPr>
        <w:rPr>
          <w:rFonts w:ascii="Arial" w:hAnsi="Arial" w:cs="Arial"/>
          <w:sz w:val="20"/>
          <w:szCs w:val="20"/>
        </w:rPr>
      </w:pPr>
      <w:r w:rsidRPr="007A32FC">
        <w:rPr>
          <w:rFonts w:ascii="Arial" w:hAnsi="Arial" w:cs="Arial"/>
          <w:color w:val="0D0D0D"/>
          <w:sz w:val="20"/>
          <w:szCs w:val="20"/>
        </w:rPr>
        <w:t>H. Daniel Raj</w:t>
      </w:r>
      <w:r w:rsidRPr="007A32FC">
        <w:rPr>
          <w:rFonts w:ascii="Arial" w:hAnsi="Arial" w:cs="Arial"/>
          <w:sz w:val="20"/>
          <w:szCs w:val="20"/>
        </w:rPr>
        <w:t xml:space="preserve">, </w:t>
      </w:r>
      <w:r w:rsidRPr="007A32FC">
        <w:rPr>
          <w:rFonts w:ascii="Arial" w:hAnsi="Arial" w:cs="Arial"/>
          <w:color w:val="0D0D0D"/>
          <w:sz w:val="20"/>
          <w:szCs w:val="20"/>
        </w:rPr>
        <w:t xml:space="preserve">St. Joseph’s College </w:t>
      </w:r>
      <w:r w:rsidRPr="007A32FC">
        <w:rPr>
          <w:rFonts w:ascii="Arial" w:hAnsi="Arial" w:cs="Arial"/>
          <w:sz w:val="20"/>
          <w:szCs w:val="20"/>
        </w:rPr>
        <w:t xml:space="preserve">, </w:t>
      </w:r>
      <w:r w:rsidRPr="007A32FC">
        <w:rPr>
          <w:rFonts w:ascii="Arial" w:hAnsi="Arial" w:cs="Arial"/>
          <w:color w:val="0D0D0D"/>
          <w:sz w:val="20"/>
          <w:szCs w:val="20"/>
        </w:rPr>
        <w:t>India</w:t>
      </w:r>
    </w:p>
    <w:bookmarkEnd w:id="0"/>
    <w:p w14:paraId="2A01D944" w14:textId="77777777" w:rsidR="00C81BE3" w:rsidRPr="007A32FC" w:rsidRDefault="00C81BE3">
      <w:pPr>
        <w:rPr>
          <w:rFonts w:ascii="Arial" w:hAnsi="Arial" w:cs="Arial"/>
          <w:sz w:val="20"/>
          <w:szCs w:val="20"/>
          <w:highlight w:val="yellow"/>
        </w:rPr>
      </w:pPr>
    </w:p>
    <w:sectPr w:rsidR="00C81BE3" w:rsidRPr="007A32FC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D03641" w14:textId="77777777" w:rsidR="00CA4098" w:rsidRPr="004443EA" w:rsidRDefault="00CA4098">
      <w:r w:rsidRPr="004443EA">
        <w:separator/>
      </w:r>
    </w:p>
  </w:endnote>
  <w:endnote w:type="continuationSeparator" w:id="0">
    <w:p w14:paraId="31EF93F7" w14:textId="77777777" w:rsidR="00CA4098" w:rsidRPr="004443EA" w:rsidRDefault="00CA4098">
      <w:r w:rsidRPr="004443E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9D139" w14:textId="77777777" w:rsidR="00C81BE3" w:rsidRPr="004443EA" w:rsidRDefault="00C81BE3">
    <w:pPr>
      <w:pStyle w:val="Footer"/>
      <w:jc w:val="right"/>
    </w:pPr>
  </w:p>
  <w:p w14:paraId="625C3C44" w14:textId="77777777" w:rsidR="00C81BE3" w:rsidRPr="004443EA" w:rsidRDefault="00CE2864">
    <w:pPr>
      <w:pStyle w:val="Footer"/>
      <w:jc w:val="right"/>
      <w:rPr>
        <w:b/>
        <w:sz w:val="20"/>
      </w:rPr>
    </w:pPr>
    <w:r w:rsidRPr="004443EA">
      <w:rPr>
        <w:sz w:val="20"/>
      </w:rPr>
      <w:t xml:space="preserve">Page </w:t>
    </w:r>
    <w:r w:rsidRPr="004443EA">
      <w:rPr>
        <w:b/>
        <w:sz w:val="20"/>
      </w:rPr>
      <w:fldChar w:fldCharType="begin"/>
    </w:r>
    <w:r w:rsidRPr="004443EA">
      <w:rPr>
        <w:b/>
        <w:sz w:val="20"/>
      </w:rPr>
      <w:instrText xml:space="preserve"> PAGE </w:instrText>
    </w:r>
    <w:r w:rsidRPr="004443EA">
      <w:rPr>
        <w:b/>
        <w:sz w:val="20"/>
      </w:rPr>
      <w:fldChar w:fldCharType="separate"/>
    </w:r>
    <w:r w:rsidRPr="004443EA">
      <w:rPr>
        <w:b/>
        <w:sz w:val="20"/>
      </w:rPr>
      <w:t>4</w:t>
    </w:r>
    <w:r w:rsidRPr="004443EA">
      <w:rPr>
        <w:b/>
        <w:sz w:val="20"/>
      </w:rPr>
      <w:fldChar w:fldCharType="end"/>
    </w:r>
    <w:r w:rsidRPr="004443EA">
      <w:rPr>
        <w:sz w:val="20"/>
      </w:rPr>
      <w:t xml:space="preserve"> of </w:t>
    </w:r>
    <w:r w:rsidRPr="004443EA">
      <w:rPr>
        <w:b/>
        <w:sz w:val="20"/>
      </w:rPr>
      <w:fldChar w:fldCharType="begin"/>
    </w:r>
    <w:r w:rsidRPr="004443EA">
      <w:rPr>
        <w:b/>
        <w:sz w:val="20"/>
      </w:rPr>
      <w:instrText xml:space="preserve"> NUMPAGES  </w:instrText>
    </w:r>
    <w:r w:rsidRPr="004443EA">
      <w:rPr>
        <w:b/>
        <w:sz w:val="20"/>
      </w:rPr>
      <w:fldChar w:fldCharType="separate"/>
    </w:r>
    <w:r w:rsidRPr="004443EA">
      <w:rPr>
        <w:b/>
        <w:sz w:val="20"/>
      </w:rPr>
      <w:t>4</w:t>
    </w:r>
    <w:r w:rsidRPr="004443EA">
      <w:rPr>
        <w:b/>
        <w:sz w:val="20"/>
      </w:rPr>
      <w:fldChar w:fldCharType="end"/>
    </w:r>
  </w:p>
  <w:p w14:paraId="0780DE43" w14:textId="77777777" w:rsidR="00C81BE3" w:rsidRPr="004443EA" w:rsidRDefault="00CE2864">
    <w:pPr>
      <w:pStyle w:val="Footer"/>
      <w:jc w:val="right"/>
      <w:rPr>
        <w:b/>
        <w:sz w:val="20"/>
      </w:rPr>
    </w:pPr>
    <w:r w:rsidRPr="004443EA">
      <w:rPr>
        <w:b/>
        <w:sz w:val="20"/>
      </w:rPr>
      <w:t>V240326</w:t>
    </w:r>
  </w:p>
  <w:p w14:paraId="75DB76D8" w14:textId="77777777" w:rsidR="00C81BE3" w:rsidRPr="004443EA" w:rsidRDefault="00C81BE3">
    <w:pPr>
      <w:pStyle w:val="Footer"/>
      <w:jc w:val="right"/>
    </w:pPr>
  </w:p>
  <w:p w14:paraId="7F6B39BF" w14:textId="77777777" w:rsidR="00C81BE3" w:rsidRPr="004443EA" w:rsidRDefault="00C81BE3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3984B" w14:textId="77777777" w:rsidR="00CA4098" w:rsidRPr="004443EA" w:rsidRDefault="00CA4098">
      <w:r w:rsidRPr="004443EA">
        <w:separator/>
      </w:r>
    </w:p>
  </w:footnote>
  <w:footnote w:type="continuationSeparator" w:id="0">
    <w:p w14:paraId="0FFF7CC0" w14:textId="77777777" w:rsidR="00CA4098" w:rsidRPr="004443EA" w:rsidRDefault="00CA4098">
      <w:r w:rsidRPr="004443E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28913" w14:textId="77777777" w:rsidR="00C81BE3" w:rsidRPr="004443EA" w:rsidRDefault="00C81BE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</w:rPr>
    </w:pPr>
  </w:p>
  <w:p w14:paraId="6B719316" w14:textId="77777777" w:rsidR="00C81BE3" w:rsidRPr="004443EA" w:rsidRDefault="00CE2864">
    <w:pPr>
      <w:spacing w:before="100" w:beforeAutospacing="1" w:after="100" w:afterAutospacing="1"/>
      <w:jc w:val="center"/>
      <w:rPr>
        <w:sz w:val="20"/>
      </w:rPr>
    </w:pPr>
    <w:r w:rsidRPr="004443EA">
      <w:rPr>
        <w:bCs/>
        <w:color w:val="003399"/>
        <w:sz w:val="20"/>
        <w:highlight w:val="yellow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0NDewtDAyM7YwNDNU0lEKTi0uzszPAykwrAUAt6XA8CwAAAA="/>
  </w:docVars>
  <w:rsids>
    <w:rsidRoot w:val="00C81BE3"/>
    <w:rsid w:val="000128B9"/>
    <w:rsid w:val="00143A25"/>
    <w:rsid w:val="002B068A"/>
    <w:rsid w:val="002D6627"/>
    <w:rsid w:val="003317AB"/>
    <w:rsid w:val="004126B2"/>
    <w:rsid w:val="004443EA"/>
    <w:rsid w:val="004D339E"/>
    <w:rsid w:val="005120A4"/>
    <w:rsid w:val="00586767"/>
    <w:rsid w:val="005D5D20"/>
    <w:rsid w:val="006051B5"/>
    <w:rsid w:val="006151AF"/>
    <w:rsid w:val="006945D6"/>
    <w:rsid w:val="00712263"/>
    <w:rsid w:val="0079214B"/>
    <w:rsid w:val="007A32FC"/>
    <w:rsid w:val="008264CD"/>
    <w:rsid w:val="009A68BC"/>
    <w:rsid w:val="00A1699F"/>
    <w:rsid w:val="00C0332C"/>
    <w:rsid w:val="00C81BE3"/>
    <w:rsid w:val="00CA4098"/>
    <w:rsid w:val="00CB3C74"/>
    <w:rsid w:val="00CE2864"/>
    <w:rsid w:val="00FE2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8FA59F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A32F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kprress.org/index.php/AJAH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671</Words>
  <Characters>382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89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022</cp:lastModifiedBy>
  <cp:revision>29</cp:revision>
  <dcterms:created xsi:type="dcterms:W3CDTF">2026-03-24T06:15:00Z</dcterms:created>
  <dcterms:modified xsi:type="dcterms:W3CDTF">2026-04-22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